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79546" w14:textId="77777777" w:rsidR="001C42DB" w:rsidRPr="00F40E28" w:rsidRDefault="001C42DB" w:rsidP="001C42DB">
      <w:pPr>
        <w:rPr>
          <w:b/>
          <w:sz w:val="28"/>
        </w:rPr>
      </w:pPr>
      <w:r w:rsidRPr="00F40E28">
        <w:rPr>
          <w:b/>
          <w:sz w:val="28"/>
        </w:rPr>
        <w:t xml:space="preserve">Efficacy and </w:t>
      </w:r>
      <w:r>
        <w:rPr>
          <w:b/>
          <w:sz w:val="28"/>
        </w:rPr>
        <w:t>S</w:t>
      </w:r>
      <w:r w:rsidRPr="00F40E28">
        <w:rPr>
          <w:b/>
          <w:sz w:val="28"/>
        </w:rPr>
        <w:t xml:space="preserve">afety of </w:t>
      </w:r>
      <w:r>
        <w:rPr>
          <w:b/>
          <w:sz w:val="28"/>
        </w:rPr>
        <w:t>U</w:t>
      </w:r>
      <w:r w:rsidRPr="00F40E28">
        <w:rPr>
          <w:b/>
          <w:sz w:val="28"/>
        </w:rPr>
        <w:t>ltra-</w:t>
      </w:r>
      <w:r>
        <w:rPr>
          <w:b/>
          <w:sz w:val="28"/>
        </w:rPr>
        <w:t>L</w:t>
      </w:r>
      <w:r w:rsidRPr="00F40E28">
        <w:rPr>
          <w:b/>
          <w:sz w:val="28"/>
        </w:rPr>
        <w:t>ow-</w:t>
      </w:r>
      <w:r>
        <w:rPr>
          <w:b/>
          <w:sz w:val="28"/>
        </w:rPr>
        <w:t>D</w:t>
      </w:r>
      <w:r w:rsidRPr="00F40E28">
        <w:rPr>
          <w:b/>
          <w:sz w:val="28"/>
        </w:rPr>
        <w:t xml:space="preserve">ose </w:t>
      </w:r>
      <w:r>
        <w:rPr>
          <w:b/>
          <w:sz w:val="28"/>
        </w:rPr>
        <w:t>0.005% E</w:t>
      </w:r>
      <w:r w:rsidRPr="00F40E28">
        <w:rPr>
          <w:b/>
          <w:sz w:val="28"/>
        </w:rPr>
        <w:t xml:space="preserve">striol </w:t>
      </w:r>
      <w:r>
        <w:rPr>
          <w:b/>
          <w:sz w:val="28"/>
        </w:rPr>
        <w:t>V</w:t>
      </w:r>
      <w:r w:rsidRPr="00F40E28">
        <w:rPr>
          <w:b/>
          <w:sz w:val="28"/>
        </w:rPr>
        <w:t xml:space="preserve">aginal </w:t>
      </w:r>
      <w:r>
        <w:rPr>
          <w:b/>
          <w:sz w:val="28"/>
        </w:rPr>
        <w:t>G</w:t>
      </w:r>
      <w:r w:rsidRPr="00F40E28">
        <w:rPr>
          <w:b/>
          <w:sz w:val="28"/>
        </w:rPr>
        <w:t xml:space="preserve">el for the </w:t>
      </w:r>
      <w:r>
        <w:rPr>
          <w:b/>
          <w:sz w:val="28"/>
        </w:rPr>
        <w:t>T</w:t>
      </w:r>
      <w:r w:rsidRPr="00F40E28">
        <w:rPr>
          <w:b/>
          <w:sz w:val="28"/>
        </w:rPr>
        <w:t xml:space="preserve">reatment of </w:t>
      </w:r>
      <w:r>
        <w:rPr>
          <w:b/>
          <w:sz w:val="28"/>
        </w:rPr>
        <w:t>V</w:t>
      </w:r>
      <w:r w:rsidRPr="00F40E28">
        <w:rPr>
          <w:b/>
          <w:sz w:val="28"/>
        </w:rPr>
        <w:t xml:space="preserve">ulvovaginal </w:t>
      </w:r>
      <w:r>
        <w:rPr>
          <w:b/>
          <w:sz w:val="28"/>
        </w:rPr>
        <w:t>A</w:t>
      </w:r>
      <w:r w:rsidRPr="00F40E28">
        <w:rPr>
          <w:b/>
          <w:sz w:val="28"/>
        </w:rPr>
        <w:t xml:space="preserve">trophy in </w:t>
      </w:r>
      <w:r>
        <w:rPr>
          <w:b/>
          <w:sz w:val="28"/>
        </w:rPr>
        <w:t>P</w:t>
      </w:r>
      <w:r w:rsidRPr="00F40E28">
        <w:rPr>
          <w:b/>
          <w:sz w:val="28"/>
        </w:rPr>
        <w:t xml:space="preserve">ostmenopausal </w:t>
      </w:r>
      <w:r>
        <w:rPr>
          <w:b/>
          <w:sz w:val="28"/>
        </w:rPr>
        <w:t>W</w:t>
      </w:r>
      <w:r w:rsidRPr="00F40E28">
        <w:rPr>
          <w:b/>
          <w:sz w:val="28"/>
        </w:rPr>
        <w:t xml:space="preserve">omen with </w:t>
      </w:r>
      <w:r>
        <w:rPr>
          <w:b/>
          <w:sz w:val="28"/>
        </w:rPr>
        <w:t>E</w:t>
      </w:r>
      <w:r w:rsidRPr="00F40E28">
        <w:rPr>
          <w:b/>
          <w:sz w:val="28"/>
        </w:rPr>
        <w:t xml:space="preserve">arly </w:t>
      </w:r>
      <w:r>
        <w:rPr>
          <w:b/>
          <w:sz w:val="28"/>
        </w:rPr>
        <w:t>B</w:t>
      </w:r>
      <w:r w:rsidRPr="00F40E28">
        <w:rPr>
          <w:b/>
          <w:sz w:val="28"/>
        </w:rPr>
        <w:t xml:space="preserve">reast </w:t>
      </w:r>
      <w:r>
        <w:rPr>
          <w:b/>
          <w:sz w:val="28"/>
        </w:rPr>
        <w:t>C</w:t>
      </w:r>
      <w:r w:rsidRPr="00F40E28">
        <w:rPr>
          <w:b/>
          <w:sz w:val="28"/>
        </w:rPr>
        <w:t xml:space="preserve">ancer </w:t>
      </w:r>
      <w:r>
        <w:rPr>
          <w:b/>
          <w:sz w:val="28"/>
        </w:rPr>
        <w:t>T</w:t>
      </w:r>
      <w:r w:rsidRPr="00F40E28">
        <w:rPr>
          <w:b/>
          <w:sz w:val="28"/>
        </w:rPr>
        <w:t xml:space="preserve">reated with </w:t>
      </w:r>
      <w:r>
        <w:rPr>
          <w:b/>
          <w:sz w:val="28"/>
        </w:rPr>
        <w:t>N</w:t>
      </w:r>
      <w:r w:rsidRPr="00F40E28">
        <w:rPr>
          <w:b/>
          <w:sz w:val="28"/>
        </w:rPr>
        <w:t>on-</w:t>
      </w:r>
      <w:r>
        <w:rPr>
          <w:b/>
          <w:sz w:val="28"/>
        </w:rPr>
        <w:t>S</w:t>
      </w:r>
      <w:r w:rsidRPr="00F40E28">
        <w:rPr>
          <w:b/>
          <w:sz w:val="28"/>
        </w:rPr>
        <w:t xml:space="preserve">teroidal </w:t>
      </w:r>
      <w:r>
        <w:rPr>
          <w:b/>
          <w:sz w:val="28"/>
        </w:rPr>
        <w:t>A</w:t>
      </w:r>
      <w:r w:rsidRPr="00F40E28">
        <w:rPr>
          <w:b/>
          <w:sz w:val="28"/>
        </w:rPr>
        <w:t xml:space="preserve">romatase </w:t>
      </w:r>
      <w:r>
        <w:rPr>
          <w:b/>
          <w:sz w:val="28"/>
        </w:rPr>
        <w:t>I</w:t>
      </w:r>
      <w:r w:rsidRPr="00F40E28">
        <w:rPr>
          <w:b/>
          <w:sz w:val="28"/>
        </w:rPr>
        <w:t xml:space="preserve">nhibitors: A </w:t>
      </w:r>
      <w:r>
        <w:rPr>
          <w:b/>
          <w:sz w:val="28"/>
        </w:rPr>
        <w:t>P</w:t>
      </w:r>
      <w:r w:rsidRPr="00F40E28">
        <w:rPr>
          <w:b/>
          <w:sz w:val="28"/>
        </w:rPr>
        <w:t xml:space="preserve">hase II, </w:t>
      </w:r>
      <w:r>
        <w:rPr>
          <w:b/>
          <w:sz w:val="28"/>
        </w:rPr>
        <w:t>R</w:t>
      </w:r>
      <w:r w:rsidRPr="00F40E28">
        <w:rPr>
          <w:b/>
          <w:sz w:val="28"/>
        </w:rPr>
        <w:t xml:space="preserve">andomized, </w:t>
      </w:r>
      <w:r>
        <w:rPr>
          <w:b/>
          <w:sz w:val="28"/>
        </w:rPr>
        <w:t>D</w:t>
      </w:r>
      <w:r w:rsidRPr="00F40E28">
        <w:rPr>
          <w:b/>
          <w:sz w:val="28"/>
        </w:rPr>
        <w:t>ouble-</w:t>
      </w:r>
      <w:r>
        <w:rPr>
          <w:b/>
          <w:sz w:val="28"/>
        </w:rPr>
        <w:t>B</w:t>
      </w:r>
      <w:r w:rsidRPr="00F40E28">
        <w:rPr>
          <w:b/>
          <w:sz w:val="28"/>
        </w:rPr>
        <w:t xml:space="preserve">lind, </w:t>
      </w:r>
      <w:r>
        <w:rPr>
          <w:b/>
          <w:sz w:val="28"/>
        </w:rPr>
        <w:t>P</w:t>
      </w:r>
      <w:r w:rsidRPr="00F40E28">
        <w:rPr>
          <w:b/>
          <w:sz w:val="28"/>
        </w:rPr>
        <w:t>lacebo-</w:t>
      </w:r>
      <w:r>
        <w:rPr>
          <w:b/>
          <w:sz w:val="28"/>
        </w:rPr>
        <w:t>C</w:t>
      </w:r>
      <w:r w:rsidRPr="00F40E28">
        <w:rPr>
          <w:b/>
          <w:sz w:val="28"/>
        </w:rPr>
        <w:t xml:space="preserve">ontrolled </w:t>
      </w:r>
      <w:r>
        <w:rPr>
          <w:b/>
          <w:sz w:val="28"/>
        </w:rPr>
        <w:t>Trial</w:t>
      </w:r>
    </w:p>
    <w:p w14:paraId="0B780FCD" w14:textId="00CD909C" w:rsidR="00655BF4" w:rsidRDefault="001C42DB" w:rsidP="001C42DB">
      <w:pPr>
        <w:pStyle w:val="Subtitle"/>
      </w:pPr>
      <w:r>
        <w:t>Supplementary file 1</w:t>
      </w:r>
    </w:p>
    <w:p w14:paraId="09CAB022" w14:textId="77777777" w:rsidR="001C42DB" w:rsidRDefault="001C42DB"/>
    <w:tbl>
      <w:tblPr>
        <w:tblW w:w="6560" w:type="dxa"/>
        <w:tblLook w:val="04A0" w:firstRow="1" w:lastRow="0" w:firstColumn="1" w:lastColumn="0" w:noHBand="0" w:noVBand="1"/>
      </w:tblPr>
      <w:tblGrid>
        <w:gridCol w:w="960"/>
        <w:gridCol w:w="960"/>
        <w:gridCol w:w="2300"/>
        <w:gridCol w:w="2340"/>
      </w:tblGrid>
      <w:tr w:rsidR="001C42DB" w:rsidRPr="001C42DB" w14:paraId="4BB428C2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8" w:space="0" w:color="3F2650"/>
              <w:left w:val="single" w:sz="8" w:space="0" w:color="3F2650"/>
              <w:bottom w:val="single" w:sz="8" w:space="0" w:color="FFFFFF"/>
              <w:right w:val="nil"/>
            </w:tcBorders>
            <w:shd w:val="clear" w:color="000000" w:fill="3F2650"/>
            <w:vAlign w:val="center"/>
            <w:hideMark/>
          </w:tcPr>
          <w:p w14:paraId="0307577E" w14:textId="6F5C3DE5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 xml:space="preserve">Table S1. </w:t>
            </w:r>
            <w:r w:rsidRPr="001C42DB">
              <w:rPr>
                <w:rFonts w:ascii="Arial" w:eastAsia="Times New Roman" w:hAnsi="Arial" w:cs="Arial"/>
                <w:color w:val="FFFFFF"/>
              </w:rPr>
              <w:t>Hormone levels at each study visit.</w:t>
            </w:r>
          </w:p>
        </w:tc>
      </w:tr>
      <w:tr w:rsidR="001C42DB" w:rsidRPr="001C42DB" w14:paraId="3D764E8F" w14:textId="77777777" w:rsidTr="001C42DB">
        <w:trPr>
          <w:trHeight w:val="300"/>
        </w:trPr>
        <w:tc>
          <w:tcPr>
            <w:tcW w:w="1920" w:type="dxa"/>
            <w:gridSpan w:val="2"/>
            <w:vMerge w:val="restart"/>
            <w:tcBorders>
              <w:top w:val="single" w:sz="8" w:space="0" w:color="FFFFFF"/>
              <w:left w:val="single" w:sz="8" w:space="0" w:color="3F2650"/>
              <w:bottom w:val="single" w:sz="8" w:space="0" w:color="3F2650"/>
              <w:right w:val="single" w:sz="8" w:space="0" w:color="FFFFFF"/>
            </w:tcBorders>
            <w:shd w:val="clear" w:color="000000" w:fill="3F2650"/>
            <w:vAlign w:val="center"/>
            <w:hideMark/>
          </w:tcPr>
          <w:p w14:paraId="598C65D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3F2650"/>
            <w:vAlign w:val="center"/>
            <w:hideMark/>
          </w:tcPr>
          <w:p w14:paraId="7A2C690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Active</w:t>
            </w:r>
          </w:p>
        </w:tc>
        <w:tc>
          <w:tcPr>
            <w:tcW w:w="2340" w:type="dxa"/>
            <w:tcBorders>
              <w:top w:val="nil"/>
              <w:left w:val="single" w:sz="8" w:space="0" w:color="FFFFFF"/>
              <w:bottom w:val="nil"/>
              <w:right w:val="nil"/>
            </w:tcBorders>
            <w:shd w:val="clear" w:color="000000" w:fill="3F2650"/>
            <w:vAlign w:val="center"/>
            <w:hideMark/>
          </w:tcPr>
          <w:p w14:paraId="14C750E0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Placebo</w:t>
            </w:r>
          </w:p>
        </w:tc>
      </w:tr>
      <w:tr w:rsidR="001C42DB" w:rsidRPr="001C42DB" w14:paraId="358F7F8D" w14:textId="77777777" w:rsidTr="001C42DB">
        <w:trPr>
          <w:trHeight w:val="315"/>
        </w:trPr>
        <w:tc>
          <w:tcPr>
            <w:tcW w:w="1920" w:type="dxa"/>
            <w:gridSpan w:val="2"/>
            <w:vMerge/>
            <w:tcBorders>
              <w:top w:val="single" w:sz="8" w:space="0" w:color="FFFFFF"/>
              <w:left w:val="single" w:sz="8" w:space="0" w:color="3F2650"/>
              <w:bottom w:val="single" w:sz="4" w:space="0" w:color="FFFFFF" w:themeColor="background1"/>
              <w:right w:val="single" w:sz="8" w:space="0" w:color="FFFFFF"/>
            </w:tcBorders>
            <w:vAlign w:val="center"/>
            <w:hideMark/>
          </w:tcPr>
          <w:p w14:paraId="7EB08BBA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shd w:val="clear" w:color="000000" w:fill="3F2650"/>
            <w:vAlign w:val="center"/>
            <w:hideMark/>
          </w:tcPr>
          <w:p w14:paraId="55ED5F39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proofErr w:type="gramStart"/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( N</w:t>
            </w:r>
            <w:proofErr w:type="gramEnd"/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 xml:space="preserve"> = 50 )</w:t>
            </w:r>
          </w:p>
        </w:tc>
        <w:tc>
          <w:tcPr>
            <w:tcW w:w="2340" w:type="dxa"/>
            <w:tcBorders>
              <w:top w:val="nil"/>
              <w:left w:val="single" w:sz="8" w:space="0" w:color="FFFFFF"/>
              <w:bottom w:val="single" w:sz="4" w:space="0" w:color="FFFFFF" w:themeColor="background1"/>
              <w:right w:val="nil"/>
            </w:tcBorders>
            <w:shd w:val="clear" w:color="000000" w:fill="3F2650"/>
            <w:vAlign w:val="center"/>
            <w:hideMark/>
          </w:tcPr>
          <w:p w14:paraId="0E6AE2E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proofErr w:type="gramStart"/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( N</w:t>
            </w:r>
            <w:proofErr w:type="gramEnd"/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 xml:space="preserve"> = 11 )</w:t>
            </w:r>
          </w:p>
        </w:tc>
      </w:tr>
      <w:tr w:rsidR="001C42DB" w:rsidRPr="001C42DB" w14:paraId="3F11B4C3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4" w:space="0" w:color="FFFFFF" w:themeColor="background1"/>
              <w:left w:val="single" w:sz="8" w:space="0" w:color="3F2650"/>
              <w:bottom w:val="single" w:sz="8" w:space="0" w:color="3F2650"/>
              <w:right w:val="nil"/>
            </w:tcBorders>
            <w:shd w:val="clear" w:color="000000" w:fill="3F2650"/>
            <w:vAlign w:val="center"/>
            <w:hideMark/>
          </w:tcPr>
          <w:p w14:paraId="5D1D109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FSH</w:t>
            </w:r>
          </w:p>
        </w:tc>
      </w:tr>
      <w:tr w:rsidR="001C42DB" w:rsidRPr="001C42DB" w14:paraId="1CC2ED6B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8" w:space="0" w:color="3F2650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2550831E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Screening: FSH Values (LOCF)</w:t>
            </w:r>
          </w:p>
        </w:tc>
      </w:tr>
      <w:tr w:rsidR="001C42DB" w:rsidRPr="001C42DB" w14:paraId="2D836CA9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1ADB56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5D7EA9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0DC2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5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9ABE4D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2</w:t>
            </w:r>
          </w:p>
        </w:tc>
      </w:tr>
      <w:tr w:rsidR="001C42DB" w:rsidRPr="001C42DB" w14:paraId="7C4D58C0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EC5D52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C4E90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2CB45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5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8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059A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5.7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83.1</w:t>
            </w:r>
          </w:p>
        </w:tc>
      </w:tr>
      <w:tr w:rsidR="001C42DB" w:rsidRPr="001C42DB" w14:paraId="064B5708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3E52B736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Baseline: FSH Values (LOCF)</w:t>
            </w:r>
          </w:p>
        </w:tc>
      </w:tr>
      <w:tr w:rsidR="001C42DB" w:rsidRPr="001C42DB" w14:paraId="1F2249D3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567B2A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BFC901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8F27E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4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FA51D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7.6</w:t>
            </w:r>
          </w:p>
        </w:tc>
      </w:tr>
      <w:tr w:rsidR="001C42DB" w:rsidRPr="001C42DB" w14:paraId="4BC36154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76D76F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335E2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AF7A5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2.2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7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F5838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35.6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89.6</w:t>
            </w:r>
          </w:p>
        </w:tc>
      </w:tr>
      <w:tr w:rsidR="001C42DB" w:rsidRPr="001C42DB" w14:paraId="544CCA1C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2179AF7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Mean (Screening, Baseline): FSH Values (LOCF)</w:t>
            </w:r>
          </w:p>
        </w:tc>
      </w:tr>
      <w:tr w:rsidR="001C42DB" w:rsidRPr="001C42DB" w14:paraId="581AEA75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F26D4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67C0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E2015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5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997A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9.3</w:t>
            </w:r>
          </w:p>
        </w:tc>
      </w:tr>
      <w:tr w:rsidR="001C42DB" w:rsidRPr="001C42DB" w14:paraId="369AD776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A164B8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A1B4F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A95F6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3.4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6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BE825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3.8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85.5</w:t>
            </w:r>
          </w:p>
        </w:tc>
      </w:tr>
      <w:tr w:rsidR="001C42DB" w:rsidRPr="001C42DB" w14:paraId="17837F81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6D48A8E0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1: FSH Values (LOCF)</w:t>
            </w:r>
          </w:p>
        </w:tc>
      </w:tr>
      <w:tr w:rsidR="001C42DB" w:rsidRPr="001C42DB" w14:paraId="592FB6F2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BF4185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415400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403ED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7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B6C85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3.8</w:t>
            </w:r>
          </w:p>
        </w:tc>
      </w:tr>
      <w:tr w:rsidR="001C42DB" w:rsidRPr="001C42DB" w14:paraId="425392E1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8A54DB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E6217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9E85C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37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59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F224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1.4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83.5</w:t>
            </w:r>
          </w:p>
        </w:tc>
      </w:tr>
      <w:tr w:rsidR="001C42DB" w:rsidRPr="001C42DB" w14:paraId="174C21D7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1B369057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3: FSH Values (LOCF)</w:t>
            </w:r>
          </w:p>
        </w:tc>
      </w:tr>
      <w:tr w:rsidR="001C42DB" w:rsidRPr="001C42DB" w14:paraId="584BE287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BAEC7A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0EE71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C3AD2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8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7790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65.1</w:t>
            </w:r>
          </w:p>
        </w:tc>
      </w:tr>
      <w:tr w:rsidR="001C42DB" w:rsidRPr="001C42DB" w14:paraId="3B8D500B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3E4A1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ACD6D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BA5CB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1.2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59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834F7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4.4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75.8</w:t>
            </w:r>
          </w:p>
        </w:tc>
      </w:tr>
      <w:tr w:rsidR="001C42DB" w:rsidRPr="001C42DB" w14:paraId="5A748BC0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37448379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8: FSH Values (LOCF)</w:t>
            </w:r>
          </w:p>
        </w:tc>
      </w:tr>
      <w:tr w:rsidR="001C42DB" w:rsidRPr="001C42DB" w14:paraId="3436DA67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2239F0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15895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42068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1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0126B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5.7</w:t>
            </w:r>
          </w:p>
        </w:tc>
      </w:tr>
      <w:tr w:rsidR="001C42DB" w:rsidRPr="001C42DB" w14:paraId="2C39F63E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65636E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A44DC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48847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37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2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E9369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6.8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83.3</w:t>
            </w:r>
          </w:p>
        </w:tc>
      </w:tr>
      <w:tr w:rsidR="001C42DB" w:rsidRPr="001C42DB" w14:paraId="46650093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46A86CDC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12: FSH Values (LOCF)</w:t>
            </w:r>
          </w:p>
        </w:tc>
      </w:tr>
      <w:tr w:rsidR="001C42DB" w:rsidRPr="001C42DB" w14:paraId="5640E6FF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D3DA46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69853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28B4B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5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A9EEF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62.1</w:t>
            </w:r>
          </w:p>
        </w:tc>
      </w:tr>
      <w:tr w:rsidR="001C42DB" w:rsidRPr="001C42DB" w14:paraId="45A0D7BC" w14:textId="77777777" w:rsidTr="001C42DB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EAB51B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3298E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21F7A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38.6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3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6413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46.8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90.1</w:t>
            </w:r>
          </w:p>
        </w:tc>
      </w:tr>
      <w:tr w:rsidR="001C42DB" w:rsidRPr="001C42DB" w14:paraId="655C50CE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8" w:space="0" w:color="3F2650"/>
              <w:left w:val="single" w:sz="8" w:space="0" w:color="3F2650"/>
              <w:bottom w:val="single" w:sz="8" w:space="0" w:color="3F2650"/>
              <w:right w:val="single" w:sz="4" w:space="0" w:color="000000"/>
            </w:tcBorders>
            <w:shd w:val="clear" w:color="000000" w:fill="3F2650"/>
            <w:vAlign w:val="center"/>
            <w:hideMark/>
          </w:tcPr>
          <w:p w14:paraId="468131B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LH</w:t>
            </w:r>
          </w:p>
        </w:tc>
      </w:tr>
      <w:tr w:rsidR="001C42DB" w:rsidRPr="001C42DB" w14:paraId="65507618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8" w:space="0" w:color="3F2650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2194D231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Screening: LH Values (LOCF)</w:t>
            </w:r>
          </w:p>
        </w:tc>
      </w:tr>
      <w:tr w:rsidR="001C42DB" w:rsidRPr="001C42DB" w14:paraId="039384C3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F5DD2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4F18B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7496C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C9FA4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4.7</w:t>
            </w:r>
          </w:p>
        </w:tc>
      </w:tr>
      <w:tr w:rsidR="001C42DB" w:rsidRPr="001C42DB" w14:paraId="208AF2A6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58CFD5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29F18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24798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3.9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29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6F89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7.6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5.7</w:t>
            </w:r>
          </w:p>
        </w:tc>
      </w:tr>
      <w:tr w:rsidR="001C42DB" w:rsidRPr="001C42DB" w14:paraId="40029E2D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0D8B9C9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Baseline: LH Values (LOCF)</w:t>
            </w:r>
          </w:p>
        </w:tc>
      </w:tr>
      <w:tr w:rsidR="001C42DB" w:rsidRPr="001C42DB" w14:paraId="27E31000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7AF7F8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87B3D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0B3BA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9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FBB1D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5.3</w:t>
            </w:r>
          </w:p>
        </w:tc>
      </w:tr>
      <w:tr w:rsidR="001C42DB" w:rsidRPr="001C42DB" w14:paraId="4A0F26F7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E9A9FD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B2E8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A4757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4.8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0.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3B253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5.4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9.3</w:t>
            </w:r>
          </w:p>
        </w:tc>
      </w:tr>
      <w:tr w:rsidR="001C42DB" w:rsidRPr="001C42DB" w14:paraId="12F246DA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4256B1DD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lastRenderedPageBreak/>
              <w:t>Mean (Screening, Baseline): LH Values (LOCF)</w:t>
            </w:r>
          </w:p>
        </w:tc>
      </w:tr>
      <w:tr w:rsidR="001C42DB" w:rsidRPr="001C42DB" w14:paraId="6F59767A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94CB52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48F67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24C9E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8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61F74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5</w:t>
            </w:r>
          </w:p>
        </w:tc>
      </w:tr>
      <w:tr w:rsidR="001C42DB" w:rsidRPr="001C42DB" w14:paraId="0A3C041B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230BEC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8D424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33E2E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4.0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0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4743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6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8.4</w:t>
            </w:r>
          </w:p>
        </w:tc>
      </w:tr>
      <w:tr w:rsidR="001C42DB" w:rsidRPr="001C42DB" w14:paraId="42663480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3B763F46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1: LH Values (LOCF)</w:t>
            </w:r>
          </w:p>
        </w:tc>
      </w:tr>
      <w:tr w:rsidR="001C42DB" w:rsidRPr="001C42DB" w14:paraId="41EE7316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F8E4B2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6A6479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9D275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8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FADC9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30.1</w:t>
            </w:r>
          </w:p>
        </w:tc>
      </w:tr>
      <w:tr w:rsidR="001C42DB" w:rsidRPr="001C42DB" w14:paraId="31B0346D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C1FD16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173CF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8B837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3.7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25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F1FB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8.9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6.5</w:t>
            </w:r>
          </w:p>
        </w:tc>
      </w:tr>
      <w:tr w:rsidR="001C42DB" w:rsidRPr="001C42DB" w14:paraId="2F5D4223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4FD812FD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3: LH Values (LOCF)</w:t>
            </w:r>
          </w:p>
        </w:tc>
      </w:tr>
      <w:tr w:rsidR="001C42DB" w:rsidRPr="001C42DB" w14:paraId="7E6B6D41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BF0478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1B3B9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C930E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9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66A240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8.7</w:t>
            </w:r>
          </w:p>
        </w:tc>
      </w:tr>
      <w:tr w:rsidR="001C42DB" w:rsidRPr="001C42DB" w14:paraId="7D7D9514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4B480D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181B3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D9475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5.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27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92316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6.9</w:t>
            </w:r>
          </w:p>
        </w:tc>
      </w:tr>
      <w:tr w:rsidR="001C42DB" w:rsidRPr="001C42DB" w14:paraId="374FA557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55CD129B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8: LH Values (LOCF)</w:t>
            </w:r>
          </w:p>
        </w:tc>
      </w:tr>
      <w:tr w:rsidR="001C42DB" w:rsidRPr="001C42DB" w14:paraId="54625D47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86DD11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DB7C3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3915C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7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06792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7.8</w:t>
            </w:r>
          </w:p>
        </w:tc>
      </w:tr>
      <w:tr w:rsidR="001C42DB" w:rsidRPr="001C42DB" w14:paraId="2BA0DDEC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A148A7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6D230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5C71F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3.9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26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14A23D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1.4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3.5</w:t>
            </w:r>
          </w:p>
        </w:tc>
      </w:tr>
      <w:tr w:rsidR="001C42DB" w:rsidRPr="001C42DB" w14:paraId="0650D23D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556E5F7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12: LH Values (LOCF)</w:t>
            </w:r>
          </w:p>
        </w:tc>
      </w:tr>
      <w:tr w:rsidR="001C42DB" w:rsidRPr="001C42DB" w14:paraId="3AA04DD5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9E339E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2F1CD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72929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9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F6C7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8.9</w:t>
            </w:r>
          </w:p>
        </w:tc>
      </w:tr>
      <w:tr w:rsidR="001C42DB" w:rsidRPr="001C42DB" w14:paraId="323FC530" w14:textId="77777777" w:rsidTr="001C42DB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D6C2A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F5D46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E1A66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4.4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27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B92EA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20.0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38.0</w:t>
            </w:r>
          </w:p>
        </w:tc>
      </w:tr>
      <w:tr w:rsidR="001C42DB" w:rsidRPr="001C42DB" w14:paraId="6E3964D3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8" w:space="0" w:color="3F2650"/>
              <w:left w:val="single" w:sz="8" w:space="0" w:color="3F2650"/>
              <w:bottom w:val="single" w:sz="8" w:space="0" w:color="3F2650"/>
              <w:right w:val="single" w:sz="4" w:space="0" w:color="000000"/>
            </w:tcBorders>
            <w:shd w:val="clear" w:color="000000" w:fill="3F2650"/>
            <w:vAlign w:val="center"/>
            <w:hideMark/>
          </w:tcPr>
          <w:p w14:paraId="537C9A54" w14:textId="28A33D2D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FFFFFF"/>
              </w:rPr>
              <w:t>Estriol</w:t>
            </w:r>
            <w:r>
              <w:rPr>
                <w:rFonts w:ascii="Arial" w:eastAsia="Times New Roman" w:hAnsi="Arial" w:cs="Arial"/>
                <w:b/>
                <w:bCs/>
                <w:color w:val="FFFFFF"/>
              </w:rPr>
              <w:t xml:space="preserve"> </w:t>
            </w:r>
            <w:r w:rsidRPr="001C42DB">
              <w:rPr>
                <w:rFonts w:ascii="Arial" w:eastAsia="Times New Roman" w:hAnsi="Arial" w:cs="Arial"/>
                <w:b/>
                <w:bCs/>
                <w:color w:val="FFFFFF"/>
                <w:vertAlign w:val="superscript"/>
              </w:rPr>
              <w:t>a</w:t>
            </w:r>
          </w:p>
        </w:tc>
      </w:tr>
      <w:tr w:rsidR="001C42DB" w:rsidRPr="001C42DB" w14:paraId="1E789BCB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single" w:sz="8" w:space="0" w:color="3F2650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2ADDEA77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Baseline: Estriol Values (LOCF)</w:t>
            </w:r>
          </w:p>
        </w:tc>
      </w:tr>
      <w:tr w:rsidR="001C42DB" w:rsidRPr="001C42DB" w14:paraId="4FEAE13D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FD75F1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A2650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0BC75D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EC2F9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</w:tr>
      <w:tr w:rsidR="001C42DB" w:rsidRPr="001C42DB" w14:paraId="71A90FB0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CFC724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176BB9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8C622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1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9EAEE9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0.5</w:t>
            </w:r>
          </w:p>
        </w:tc>
      </w:tr>
      <w:tr w:rsidR="001C42DB" w:rsidRPr="001C42DB" w14:paraId="0AC9D35F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7DCBB41E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1: Estriol Values (LOCF)</w:t>
            </w:r>
          </w:p>
        </w:tc>
      </w:tr>
      <w:tr w:rsidR="001C42DB" w:rsidRPr="001C42DB" w14:paraId="35744118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BE8959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8111E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59A6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3.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21D1A4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</w:tr>
      <w:tr w:rsidR="001C42DB" w:rsidRPr="001C42DB" w14:paraId="552FE7C3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1F841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CDBAD8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85B32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12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36D25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0.5</w:t>
            </w:r>
          </w:p>
        </w:tc>
      </w:tr>
      <w:tr w:rsidR="001C42DB" w:rsidRPr="001C42DB" w14:paraId="5076B710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29DAF85C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3: Estriol Values (LOCF)</w:t>
            </w:r>
          </w:p>
        </w:tc>
      </w:tr>
      <w:tr w:rsidR="001C42DB" w:rsidRPr="001C42DB" w14:paraId="6F3E4D29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59D240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E3E19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52B0A0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.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4EE89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</w:tr>
      <w:tr w:rsidR="001C42DB" w:rsidRPr="001C42DB" w14:paraId="67A00E77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23096B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2D1A87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5F598D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FB4C0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0.5</w:t>
            </w:r>
          </w:p>
        </w:tc>
      </w:tr>
      <w:tr w:rsidR="001C42DB" w:rsidRPr="001C42DB" w14:paraId="00B960F8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0257E358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8: Estriol Values (LOCF)</w:t>
            </w:r>
          </w:p>
        </w:tc>
      </w:tr>
      <w:tr w:rsidR="001C42DB" w:rsidRPr="001C42DB" w14:paraId="3D2CF163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C9ADD6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ECDDD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CC904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C87492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</w:tr>
      <w:tr w:rsidR="001C42DB" w:rsidRPr="001C42DB" w14:paraId="7B94F327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352F9F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70934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CE93DC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6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0B464D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0.5</w:t>
            </w:r>
          </w:p>
        </w:tc>
      </w:tr>
      <w:tr w:rsidR="001C42DB" w:rsidRPr="001C42DB" w14:paraId="0729EA9C" w14:textId="77777777" w:rsidTr="001C42DB">
        <w:trPr>
          <w:trHeight w:val="315"/>
        </w:trPr>
        <w:tc>
          <w:tcPr>
            <w:tcW w:w="6560" w:type="dxa"/>
            <w:gridSpan w:val="4"/>
            <w:tcBorders>
              <w:top w:val="nil"/>
              <w:left w:val="single" w:sz="8" w:space="0" w:color="3F2650"/>
              <w:bottom w:val="single" w:sz="8" w:space="0" w:color="FFFFFF"/>
              <w:right w:val="single" w:sz="4" w:space="0" w:color="000000"/>
            </w:tcBorders>
            <w:shd w:val="clear" w:color="000000" w:fill="A0B9AF"/>
            <w:vAlign w:val="center"/>
            <w:hideMark/>
          </w:tcPr>
          <w:p w14:paraId="1C4110B0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b/>
                <w:bCs/>
                <w:color w:val="3F2650"/>
                <w:sz w:val="20"/>
                <w:szCs w:val="20"/>
              </w:rPr>
              <w:t>Week 12: Estriol Values (LOCF)</w:t>
            </w:r>
          </w:p>
        </w:tc>
      </w:tr>
      <w:tr w:rsidR="001C42DB" w:rsidRPr="001C42DB" w14:paraId="52D3B6EB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A1EC3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B129A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A59036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9A419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</w:t>
            </w:r>
          </w:p>
        </w:tc>
      </w:tr>
      <w:tr w:rsidR="001C42DB" w:rsidRPr="001C42DB" w14:paraId="5604FCFB" w14:textId="77777777" w:rsidTr="001C42DB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3F2650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1D2685" w14:textId="77777777" w:rsidR="001C42DB" w:rsidRPr="001C42DB" w:rsidRDefault="001C42DB" w:rsidP="001C42DB">
            <w:pPr>
              <w:spacing w:after="0" w:line="240" w:lineRule="auto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Q</w:t>
            </w: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1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Q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5B8B4B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B80F5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7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F0023" w14:textId="77777777" w:rsidR="001C42DB" w:rsidRPr="001C42DB" w:rsidRDefault="001C42DB" w:rsidP="001C42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3F2650"/>
                <w:sz w:val="20"/>
                <w:szCs w:val="20"/>
              </w:rPr>
            </w:pPr>
            <w:proofErr w:type="gramStart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>0.5 ;</w:t>
            </w:r>
            <w:proofErr w:type="gramEnd"/>
            <w:r w:rsidRPr="001C42DB">
              <w:rPr>
                <w:rFonts w:ascii="Arial" w:eastAsia="Times New Roman" w:hAnsi="Arial" w:cs="Arial"/>
                <w:color w:val="3F2650"/>
                <w:sz w:val="20"/>
                <w:szCs w:val="20"/>
              </w:rPr>
              <w:t xml:space="preserve"> 0.5</w:t>
            </w:r>
          </w:p>
        </w:tc>
      </w:tr>
    </w:tbl>
    <w:p w14:paraId="097989FC" w14:textId="196EBA25" w:rsidR="001C42DB" w:rsidRDefault="001C42DB"/>
    <w:p w14:paraId="47E7EC44" w14:textId="00CC570D" w:rsidR="001C42DB" w:rsidRDefault="001C42DB">
      <w:r w:rsidRPr="001C42DB">
        <w:rPr>
          <w:b/>
          <w:bCs/>
        </w:rPr>
        <w:t>LOCF:</w:t>
      </w:r>
      <w:r>
        <w:t xml:space="preserve"> Last observation carried forward</w:t>
      </w:r>
    </w:p>
    <w:p w14:paraId="2EC87980" w14:textId="0DF32251" w:rsidR="001C42DB" w:rsidRDefault="001C42DB">
      <w:r w:rsidRPr="001C42DB">
        <w:rPr>
          <w:vertAlign w:val="superscript"/>
        </w:rPr>
        <w:t>a</w:t>
      </w:r>
      <w:r>
        <w:t xml:space="preserve"> Determinations</w:t>
      </w:r>
      <w:bookmarkStart w:id="0" w:name="_GoBack"/>
      <w:bookmarkEnd w:id="0"/>
      <w:r>
        <w:t xml:space="preserve"> below the limit of quantification were assigned to 0.5 </w:t>
      </w:r>
      <w:proofErr w:type="spellStart"/>
      <w:r>
        <w:t>pg</w:t>
      </w:r>
      <w:proofErr w:type="spellEnd"/>
      <w:r>
        <w:t>/mL</w:t>
      </w:r>
    </w:p>
    <w:sectPr w:rsidR="001C4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MDI0NTUzNDe2NDVR0lEKTi0uzszPAykwrAUA+qBoRCwAAAA="/>
  </w:docVars>
  <w:rsids>
    <w:rsidRoot w:val="001C42DB"/>
    <w:rsid w:val="001C42DB"/>
    <w:rsid w:val="00655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7D9AC"/>
  <w15:chartTrackingRefBased/>
  <w15:docId w15:val="{C7AFAD89-6073-4009-BF55-9D4E683A3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42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2DB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42D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C42DB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52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Carot Sans</dc:creator>
  <cp:keywords/>
  <dc:description/>
  <cp:lastModifiedBy>Gerard Carot Sans</cp:lastModifiedBy>
  <cp:revision>1</cp:revision>
  <dcterms:created xsi:type="dcterms:W3CDTF">2019-09-03T16:35:00Z</dcterms:created>
  <dcterms:modified xsi:type="dcterms:W3CDTF">2019-09-03T16:42:00Z</dcterms:modified>
</cp:coreProperties>
</file>